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ขวัญวันภาษาไทยณวัดค่ะ คุณผู้ชมสามารถติดตามของเราผ่านทาง facebook ไลฟ์สด Thai PBS และนี่คือฝากเราถึงยังตุ๊กตาเครนขายสำเร็จกองทัพยืนมาร์ซันกรมยุทธการชิงพื้นที่คืนขณะนี้ทหารไทยกำลังตามแนวชายแดนโรงงานย่านบางซื่อโอกาสแคดเมียมแจ้งข้อหาครอบครองวัตถุอันตราย 5 คดี12800 ตันเส้นทางวงแหวนบางปะอินมุ่งหน้าเหนืออีสานแม่นคนดีอากาศร้อนเดินทางช่วงเย็นหมอชิต 2 คนแน่นคาดวันนี้ประกาศผลอิสราเอลหากถู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7:00:26Z</dcterms:created>
  <dcterms:modified xsi:type="dcterms:W3CDTF">2024-06-05T07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